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305EAE"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05EAE">
        <w:rPr>
          <w:rFonts w:ascii="Muli" w:eastAsia="Muli" w:hAnsi="Muli" w:cs="Muli"/>
          <w:sz w:val="24"/>
          <w:szCs w:val="24"/>
          <w:u w:val="single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305EAE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305EAE">
        <w:rPr>
          <w:rFonts w:ascii="Muli" w:eastAsia="Muli" w:hAnsi="Muli" w:cs="Muli"/>
          <w:sz w:val="24"/>
          <w:szCs w:val="24"/>
          <w:u w:val="single"/>
        </w:rPr>
        <w:t>: To create a web layout</w:t>
      </w:r>
    </w:p>
    <w:p w:rsidR="00305EAE" w:rsidRDefault="00305EA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o make division of content in the web page like text , image, header</w:t>
      </w:r>
    </w:p>
    <w:p w:rsidR="00305EAE" w:rsidRPr="00305EAE" w:rsidRDefault="00305EA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C805C3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05EAE"/>
    <w:rsid w:val="009526BB"/>
    <w:rsid w:val="00C805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05C3"/>
  </w:style>
  <w:style w:type="paragraph" w:styleId="Heading1">
    <w:name w:val="heading 1"/>
    <w:basedOn w:val="Normal"/>
    <w:next w:val="Normal"/>
    <w:uiPriority w:val="9"/>
    <w:qFormat/>
    <w:rsid w:val="00C805C3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C805C3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C805C3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C805C3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C805C3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C805C3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C805C3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C805C3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74</Words>
  <Characters>996</Characters>
  <Application>Microsoft Office Word</Application>
  <DocSecurity>0</DocSecurity>
  <Lines>8</Lines>
  <Paragraphs>2</Paragraphs>
  <ScaleCrop>false</ScaleCrop>
  <Company/>
  <LinksUpToDate>false</LinksUpToDate>
  <CharactersWithSpaces>11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elcome</cp:lastModifiedBy>
  <cp:revision>3</cp:revision>
  <dcterms:created xsi:type="dcterms:W3CDTF">2021-01-06T05:46:00Z</dcterms:created>
  <dcterms:modified xsi:type="dcterms:W3CDTF">2022-06-17T16:07:00Z</dcterms:modified>
</cp:coreProperties>
</file>